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D8169" w14:textId="77777777" w:rsidR="003D1E9B" w:rsidRPr="003D1E9B" w:rsidRDefault="003D1E9B" w:rsidP="003D1E9B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265A777B" w14:textId="4A0E74BE" w:rsidR="003D1E9B" w:rsidRPr="003D1E9B" w:rsidRDefault="003D1E9B" w:rsidP="003D1E9B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(</w:t>
      </w:r>
      <w:r w:rsidR="001368C3">
        <w:rPr>
          <w:rFonts w:ascii="Calibri" w:hAnsi="Calibri" w:cs="Calibri"/>
          <w:color w:val="000000"/>
          <w:lang w:val="en-GB"/>
        </w:rPr>
        <w:t>DSSS JU</w:t>
      </w:r>
      <w:r w:rsidRPr="003D1E9B">
        <w:rPr>
          <w:rFonts w:ascii="Calibri" w:hAnsi="Calibri" w:cs="Calibri"/>
          <w:color w:val="000000"/>
          <w:lang w:val="en-GB"/>
        </w:rPr>
        <w:t>)</w:t>
      </w:r>
    </w:p>
    <w:p w14:paraId="77A67775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color w:val="000000"/>
          <w:sz w:val="20"/>
          <w:szCs w:val="20"/>
          <w:lang w:val="en-GB"/>
        </w:rPr>
        <w:t> </w:t>
      </w:r>
    </w:p>
    <w:p w14:paraId="4841B22C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B5D26C4" w14:textId="6A97A83D" w:rsidR="003D1E9B" w:rsidRPr="003D1E9B" w:rsidRDefault="003D1E9B" w:rsidP="003D1E9B">
      <w:pPr>
        <w:pStyle w:val="Normal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FA4EC71" w14:textId="5CD1FCE0" w:rsidR="003D1E9B" w:rsidRPr="003D1E9B" w:rsidRDefault="00C62A6C" w:rsidP="003D1E9B">
      <w:pPr>
        <w:pStyle w:val="Normal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Academic degree/title, </w:t>
      </w:r>
      <w:proofErr w:type="gramStart"/>
      <w:r>
        <w:rPr>
          <w:rFonts w:ascii="Calibri" w:hAnsi="Calibri" w:cs="Calibri"/>
          <w:color w:val="000000"/>
          <w:sz w:val="20"/>
          <w:szCs w:val="20"/>
          <w:lang w:val="en-GB"/>
        </w:rPr>
        <w:t>name</w:t>
      </w:r>
      <w:proofErr w:type="gramEnd"/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and surname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550F9094" w14:textId="5B3B178C" w:rsidR="003D1E9B" w:rsidRPr="003D1E9B" w:rsidRDefault="003D1E9B" w:rsidP="003D1E9B">
      <w:pPr>
        <w:pStyle w:val="Normal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51695A9B" w14:textId="77777777" w:rsidR="003D1E9B" w:rsidRPr="003D1E9B" w:rsidRDefault="003D1E9B" w:rsidP="003D1E9B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41DAAA4B" w14:textId="76289EDD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01E40">
        <w:rPr>
          <w:rFonts w:asciiTheme="minorHAnsi" w:hAnsiTheme="minorHAnsi" w:cstheme="minorHAnsi"/>
          <w:b/>
          <w:bCs/>
          <w:color w:val="000000"/>
          <w:lang w:val="en-GB"/>
        </w:rPr>
        <w:t>Chairman of the Discipline Board</w:t>
      </w:r>
    </w:p>
    <w:p w14:paraId="58FBA466" w14:textId="77777777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 </w:t>
      </w:r>
    </w:p>
    <w:p w14:paraId="48DEB34C" w14:textId="77777777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............................................................</w:t>
      </w:r>
    </w:p>
    <w:p w14:paraId="22914713" w14:textId="77777777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(name of the scientific discipline)</w:t>
      </w:r>
    </w:p>
    <w:p w14:paraId="3A605CEC" w14:textId="77777777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 </w:t>
      </w:r>
    </w:p>
    <w:p w14:paraId="1DD9AC58" w14:textId="77777777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............................................................</w:t>
      </w:r>
    </w:p>
    <w:p w14:paraId="42B560F1" w14:textId="77777777" w:rsidR="00801E40" w:rsidRPr="00801E40" w:rsidRDefault="00801E40" w:rsidP="00801E40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 xml:space="preserve">(academic degree / title, </w:t>
      </w:r>
      <w:proofErr w:type="gramStart"/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name</w:t>
      </w:r>
      <w:proofErr w:type="gramEnd"/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 xml:space="preserve"> and surname)</w:t>
      </w:r>
    </w:p>
    <w:p w14:paraId="47EC42B2" w14:textId="6941F4DC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color w:val="000000"/>
          <w:sz w:val="22"/>
          <w:szCs w:val="22"/>
          <w:lang w:val="en-GB"/>
        </w:rPr>
        <w:t> </w:t>
      </w:r>
    </w:p>
    <w:p w14:paraId="4DC7800E" w14:textId="77777777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sz w:val="22"/>
          <w:szCs w:val="22"/>
          <w:lang w:val="en-GB"/>
        </w:rPr>
        <w:t>through</w:t>
      </w:r>
    </w:p>
    <w:p w14:paraId="00F033D2" w14:textId="225B8F2A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  </w:t>
      </w:r>
    </w:p>
    <w:p w14:paraId="1A00A4FB" w14:textId="77777777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Director of the Doctoral School of Social Sciences of the Jagiellonian University</w:t>
      </w:r>
    </w:p>
    <w:p w14:paraId="25C5F2AD" w14:textId="77777777" w:rsid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>
        <w:rPr>
          <w:rFonts w:ascii="Calibri" w:hAnsi="Calibri"/>
          <w:b/>
          <w:bCs/>
          <w:color w:val="000000"/>
        </w:rPr>
        <w:t>Dr hab. Anna </w:t>
      </w:r>
      <w:proofErr w:type="spellStart"/>
      <w:r>
        <w:rPr>
          <w:rFonts w:ascii="Calibri" w:hAnsi="Calibri"/>
          <w:b/>
          <w:bCs/>
          <w:color w:val="000000"/>
        </w:rPr>
        <w:t>Zachorowska</w:t>
      </w:r>
      <w:proofErr w:type="spellEnd"/>
      <w:r>
        <w:rPr>
          <w:rFonts w:ascii="Calibri" w:hAnsi="Calibri"/>
          <w:b/>
          <w:bCs/>
          <w:color w:val="000000"/>
        </w:rPr>
        <w:t> -Mazurkiewicz, prof. UJ</w:t>
      </w:r>
    </w:p>
    <w:p w14:paraId="42C04F80" w14:textId="77777777" w:rsidR="003D1E9B" w:rsidRPr="00A90767" w:rsidRDefault="003D1E9B" w:rsidP="003D1E9B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 w:rsidRPr="00A90767">
        <w:rPr>
          <w:rFonts w:ascii="Calibri" w:hAnsi="Calibri" w:cs="Calibri"/>
          <w:color w:val="000000"/>
          <w:sz w:val="22"/>
          <w:szCs w:val="22"/>
        </w:rPr>
        <w:t> </w:t>
      </w:r>
    </w:p>
    <w:p w14:paraId="46A1BAE1" w14:textId="77777777" w:rsid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58B1A83" w14:textId="77777777" w:rsidR="003D1E9B" w:rsidRDefault="003D1E9B" w:rsidP="003D1E9B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 </w:t>
      </w:r>
    </w:p>
    <w:p w14:paraId="0484E617" w14:textId="540DA8A4" w:rsidR="003D1E9B" w:rsidRPr="003D1E9B" w:rsidRDefault="003D1E9B" w:rsidP="003D1E9B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for </w:t>
      </w:r>
      <w:r w:rsidR="00CC1DCC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change </w:t>
      </w: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of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n auxiliary supervisor</w:t>
      </w:r>
    </w:p>
    <w:p w14:paraId="797BB34E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9AA4F5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903EAC1" w14:textId="77777777" w:rsidR="00D02580" w:rsidRDefault="00D02580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191E1F2" w14:textId="0B61104D" w:rsidR="00C62A6C" w:rsidRDefault="00A845A6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6</w:t>
      </w:r>
      <w:r w:rsidR="001368C3">
        <w:rPr>
          <w:rFonts w:ascii="Calibri" w:hAnsi="Calibri" w:cs="Calibri"/>
          <w:color w:val="000000"/>
          <w:sz w:val="22"/>
          <w:szCs w:val="22"/>
          <w:lang w:val="en-GB"/>
        </w:rPr>
        <w:t>14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(</w:t>
      </w:r>
      <w:r w:rsidR="001368C3">
        <w:rPr>
          <w:rFonts w:ascii="Calibri" w:hAnsi="Calibri" w:cs="Calibri"/>
          <w:color w:val="000000"/>
          <w:sz w:val="22"/>
          <w:szCs w:val="22"/>
          <w:lang w:val="en-GB"/>
        </w:rPr>
        <w:t>2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) in conjunction with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§</w:t>
      </w:r>
      <w:proofErr w:type="gramStart"/>
      <w:r w:rsidR="001368C3">
        <w:rPr>
          <w:rFonts w:ascii="Calibri" w:hAnsi="Calibri" w:cs="Calibri"/>
          <w:color w:val="000000"/>
          <w:sz w:val="22"/>
          <w:szCs w:val="22"/>
          <w:lang w:val="en-GB"/>
        </w:rPr>
        <w:t xml:space="preserve">11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</w:t>
      </w:r>
      <w:proofErr w:type="gramEnd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the </w:t>
      </w:r>
      <w:r w:rsidR="001368C3">
        <w:rPr>
          <w:rFonts w:ascii="Calibri" w:hAnsi="Calibri" w:cs="Calibri"/>
          <w:color w:val="000000"/>
          <w:sz w:val="22"/>
          <w:szCs w:val="22"/>
          <w:lang w:val="en-GB"/>
        </w:rPr>
        <w:t>Jagiellonian University Doctoral Schools Regulations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 </w:t>
      </w:r>
      <w:r w:rsidR="001368C3">
        <w:rPr>
          <w:rFonts w:ascii="Calibri" w:hAnsi="Calibri" w:cs="Calibri"/>
          <w:color w:val="000000"/>
          <w:sz w:val="22"/>
          <w:szCs w:val="22"/>
          <w:lang w:val="en-GB"/>
        </w:rPr>
        <w:t>request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the </w:t>
      </w:r>
      <w:r w:rsidR="0070042B">
        <w:rPr>
          <w:rFonts w:ascii="Calibri" w:hAnsi="Calibri" w:cs="Calibri"/>
          <w:color w:val="000000"/>
          <w:sz w:val="22"/>
          <w:szCs w:val="22"/>
          <w:lang w:val="en-GB"/>
        </w:rPr>
        <w:t xml:space="preserve">change of an auxiliary supervisor through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recall of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</w:p>
    <w:p w14:paraId="6423EDB7" w14:textId="77777777" w:rsidR="00C62A6C" w:rsidRDefault="00C62A6C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565564F" w14:textId="77777777" w:rsidR="0070042B" w:rsidRDefault="003D1E9B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</w:t>
      </w:r>
      <w:r w:rsidR="0070042B">
        <w:rPr>
          <w:rFonts w:ascii="Calibri" w:hAnsi="Calibri" w:cs="Calibri"/>
          <w:color w:val="000000"/>
          <w:sz w:val="22"/>
          <w:szCs w:val="22"/>
          <w:lang w:val="en-GB"/>
        </w:rPr>
        <w:t xml:space="preserve">   </w:t>
      </w:r>
    </w:p>
    <w:p w14:paraId="651C1DC0" w14:textId="7CD4822E" w:rsidR="0070042B" w:rsidRPr="003D1E9B" w:rsidRDefault="0070042B" w:rsidP="0070042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ab/>
      </w:r>
      <w:r>
        <w:rPr>
          <w:rFonts w:ascii="Calibri" w:hAnsi="Calibri" w:cs="Calibri"/>
          <w:color w:val="000000"/>
          <w:sz w:val="22"/>
          <w:szCs w:val="22"/>
          <w:lang w:val="en-GB"/>
        </w:rPr>
        <w:tab/>
      </w:r>
      <w:r>
        <w:rPr>
          <w:rFonts w:ascii="Calibri" w:hAnsi="Calibri" w:cs="Calibri"/>
          <w:color w:val="000000"/>
          <w:sz w:val="22"/>
          <w:szCs w:val="22"/>
          <w:lang w:val="en-GB"/>
        </w:rPr>
        <w:tab/>
        <w:t>(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academic degree</w:t>
      </w:r>
      <w:r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 xml:space="preserve">title, first and last name of the </w:t>
      </w:r>
      <w:r>
        <w:rPr>
          <w:rFonts w:ascii="Calibri" w:hAnsi="Calibri" w:cs="Calibri"/>
          <w:color w:val="000000"/>
          <w:sz w:val="16"/>
          <w:szCs w:val="16"/>
          <w:lang w:val="en-GB"/>
        </w:rPr>
        <w:t>supervisor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62BBDA9B" w14:textId="77777777" w:rsidR="0070042B" w:rsidRDefault="0070042B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30AD58E7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6198133" w14:textId="240D4B4E" w:rsidR="001368C3" w:rsidRDefault="00D401DF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from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the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function of an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auxiliary supervisor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of </w:t>
      </w:r>
      <w:r w:rsidR="001368C3">
        <w:rPr>
          <w:rFonts w:ascii="Calibri" w:hAnsi="Calibri" w:cs="Calibri"/>
          <w:color w:val="000000"/>
          <w:sz w:val="22"/>
          <w:szCs w:val="22"/>
          <w:lang w:val="en-GB"/>
        </w:rPr>
        <w:t xml:space="preserve">Mr/Ms …………………………………….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n the field </w:t>
      </w:r>
    </w:p>
    <w:p w14:paraId="65E29F17" w14:textId="3CCFBA71" w:rsidR="001368C3" w:rsidRPr="003D1E9B" w:rsidRDefault="001368C3" w:rsidP="001368C3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>(</w:t>
      </w:r>
      <w:r>
        <w:rPr>
          <w:rFonts w:ascii="Calibri" w:hAnsi="Calibri" w:cs="Calibri"/>
          <w:color w:val="000000"/>
          <w:sz w:val="16"/>
          <w:szCs w:val="16"/>
          <w:lang w:val="en-GB"/>
        </w:rPr>
        <w:t>PhD student name and last name)</w:t>
      </w:r>
    </w:p>
    <w:p w14:paraId="7A438279" w14:textId="77777777" w:rsidR="001368C3" w:rsidRDefault="001368C3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6D019EDB" w14:textId="6CA96E72" w:rsidR="00801E40" w:rsidRDefault="003D1E9B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of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…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……………………..............................</w:t>
      </w:r>
      <w:r w:rsidR="003C559C">
        <w:rPr>
          <w:rFonts w:ascii="Calibri" w:hAnsi="Calibri" w:cs="Calibri"/>
          <w:color w:val="000000"/>
          <w:sz w:val="22"/>
          <w:szCs w:val="22"/>
          <w:lang w:val="en-GB"/>
        </w:rPr>
        <w:t>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16CB0AC" w14:textId="77777777" w:rsidR="00801E40" w:rsidRDefault="00801E40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6E226F3A" w14:textId="22960C90" w:rsidR="00801E40" w:rsidRPr="003D1E9B" w:rsidRDefault="00801E40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in the discipline: …………………………………………………………………………………………………………….</w:t>
      </w:r>
    </w:p>
    <w:p w14:paraId="5DC01E34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8765D27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7E72E38B" w14:textId="619ED5F1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  <w:proofErr w:type="gramStart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Substantiation:.</w:t>
      </w:r>
      <w:proofErr w:type="gramEnd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</w:p>
    <w:p w14:paraId="1890379F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FB2866E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EDC2897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F0E01CB" w14:textId="77777777" w:rsidR="003D1E9B" w:rsidRPr="003D1E9B" w:rsidRDefault="003D1E9B" w:rsidP="003D1E9B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6767B9E3" w14:textId="251BB47F" w:rsidR="003D1E9B" w:rsidRPr="003D1E9B" w:rsidRDefault="00C62A6C" w:rsidP="003D1E9B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Supervisor</w:t>
      </w:r>
      <w:r w:rsidR="003D1E9B"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's signature</w:t>
      </w:r>
    </w:p>
    <w:p w14:paraId="5D900797" w14:textId="5AD9BE06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</w:t>
      </w:r>
    </w:p>
    <w:p w14:paraId="123AE19C" w14:textId="77777777" w:rsidR="003D1E9B" w:rsidRPr="00DC1DE6" w:rsidRDefault="003D1E9B" w:rsidP="008901FD">
      <w:pPr>
        <w:rPr>
          <w:sz w:val="27"/>
          <w:szCs w:val="27"/>
          <w:lang w:val="en-GB"/>
        </w:rPr>
      </w:pPr>
      <w:r w:rsidRPr="00DC1DE6">
        <w:rPr>
          <w:lang w:val="en-GB"/>
        </w:rPr>
        <w:t> </w:t>
      </w:r>
    </w:p>
    <w:p w14:paraId="77EDE2D4" w14:textId="77777777" w:rsidR="003D1E9B" w:rsidRPr="00DC1DE6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C23D1F4" w14:textId="77777777" w:rsidR="003D1E9B" w:rsidRPr="00DC1DE6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lastRenderedPageBreak/>
        <w:t> </w:t>
      </w:r>
    </w:p>
    <w:p w14:paraId="053A700F" w14:textId="77777777" w:rsidR="003D1E9B" w:rsidRPr="00DC1DE6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DE9B103" w14:textId="77777777" w:rsidR="003D1E9B" w:rsidRPr="00DC1DE6" w:rsidRDefault="003D1E9B" w:rsidP="003D1E9B">
      <w:pPr>
        <w:pStyle w:val="NormalWeb"/>
        <w:spacing w:before="0" w:beforeAutospacing="0" w:after="200" w:afterAutospacing="0" w:line="322" w:lineRule="atLeast"/>
        <w:rPr>
          <w:color w:val="000000"/>
          <w:sz w:val="28"/>
          <w:szCs w:val="28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 </w:t>
      </w:r>
    </w:p>
    <w:p w14:paraId="3F341AF4" w14:textId="77777777" w:rsidR="001F4ADF" w:rsidRPr="00DC1DE6" w:rsidRDefault="001F4ADF" w:rsidP="003D1E9B">
      <w:pPr>
        <w:rPr>
          <w:lang w:val="en-GB"/>
        </w:rPr>
      </w:pPr>
    </w:p>
    <w:sectPr w:rsidR="001F4ADF" w:rsidRPr="00DC1DE6" w:rsidSect="003D1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B9B3C" w14:textId="77777777" w:rsidR="00A71B36" w:rsidRDefault="00A71B36" w:rsidP="003D1E9B">
      <w:pPr>
        <w:spacing w:after="0" w:line="240" w:lineRule="auto"/>
      </w:pPr>
      <w:r>
        <w:separator/>
      </w:r>
    </w:p>
  </w:endnote>
  <w:endnote w:type="continuationSeparator" w:id="0">
    <w:p w14:paraId="6F61DE56" w14:textId="77777777" w:rsidR="00A71B36" w:rsidRDefault="00A71B36" w:rsidP="003D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FBBB9" w14:textId="77777777" w:rsidR="00A71B36" w:rsidRDefault="00A71B36" w:rsidP="003D1E9B">
      <w:pPr>
        <w:spacing w:after="0" w:line="240" w:lineRule="auto"/>
      </w:pPr>
      <w:r>
        <w:separator/>
      </w:r>
    </w:p>
  </w:footnote>
  <w:footnote w:type="continuationSeparator" w:id="0">
    <w:p w14:paraId="01581D69" w14:textId="77777777" w:rsidR="00A71B36" w:rsidRDefault="00A71B36" w:rsidP="003D1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BUEDS1NLcyMLJR2l4NTi4sz8PJACo1oA6Ym6VCwAAAA="/>
  </w:docVars>
  <w:rsids>
    <w:rsidRoot w:val="00EC0DBA"/>
    <w:rsid w:val="001368C3"/>
    <w:rsid w:val="001420B3"/>
    <w:rsid w:val="001D5B29"/>
    <w:rsid w:val="001F4ADF"/>
    <w:rsid w:val="00230594"/>
    <w:rsid w:val="002832F4"/>
    <w:rsid w:val="003C559C"/>
    <w:rsid w:val="003D1E9B"/>
    <w:rsid w:val="003D69D5"/>
    <w:rsid w:val="00486F61"/>
    <w:rsid w:val="004F76EB"/>
    <w:rsid w:val="005100CC"/>
    <w:rsid w:val="005971C3"/>
    <w:rsid w:val="00640285"/>
    <w:rsid w:val="006D2F54"/>
    <w:rsid w:val="0070042B"/>
    <w:rsid w:val="007A037B"/>
    <w:rsid w:val="007F5260"/>
    <w:rsid w:val="00801E40"/>
    <w:rsid w:val="008901FD"/>
    <w:rsid w:val="00907916"/>
    <w:rsid w:val="009203F0"/>
    <w:rsid w:val="00991A3F"/>
    <w:rsid w:val="009F0C38"/>
    <w:rsid w:val="00A20331"/>
    <w:rsid w:val="00A71B36"/>
    <w:rsid w:val="00A845A6"/>
    <w:rsid w:val="00A90767"/>
    <w:rsid w:val="00B83C17"/>
    <w:rsid w:val="00BD6452"/>
    <w:rsid w:val="00C62A6C"/>
    <w:rsid w:val="00CC1DCC"/>
    <w:rsid w:val="00D02580"/>
    <w:rsid w:val="00D031DE"/>
    <w:rsid w:val="00D401DF"/>
    <w:rsid w:val="00D83402"/>
    <w:rsid w:val="00DA759E"/>
    <w:rsid w:val="00DC1DE6"/>
    <w:rsid w:val="00E5070A"/>
    <w:rsid w:val="00EA7AE3"/>
    <w:rsid w:val="00EC0DBA"/>
    <w:rsid w:val="00EC4D0E"/>
    <w:rsid w:val="00EF4A4C"/>
    <w:rsid w:val="00F55595"/>
    <w:rsid w:val="00FA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08F671"/>
  <w15:chartTrackingRefBased/>
  <w15:docId w15:val="{315B2256-CA63-41B1-8EF4-7CA67EFAA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0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E9B"/>
  </w:style>
  <w:style w:type="paragraph" w:styleId="Footer">
    <w:name w:val="footer"/>
    <w:basedOn w:val="Normal"/>
    <w:link w:val="FooterChar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E9B"/>
  </w:style>
  <w:style w:type="paragraph" w:styleId="Revision">
    <w:name w:val="Revision"/>
    <w:hidden/>
    <w:uiPriority w:val="99"/>
    <w:semiHidden/>
    <w:rsid w:val="001368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Karolina Sikora</cp:lastModifiedBy>
  <cp:revision>7</cp:revision>
  <dcterms:created xsi:type="dcterms:W3CDTF">2023-09-21T17:16:00Z</dcterms:created>
  <dcterms:modified xsi:type="dcterms:W3CDTF">2023-11-19T18:32:00Z</dcterms:modified>
</cp:coreProperties>
</file>